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5e39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5f30c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dfe8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3:20:17Z</dcterms:created>
  <dcterms:modified xsi:type="dcterms:W3CDTF">2022-01-19T13:20:17Z</dcterms:modified>
</cp:coreProperties>
</file>